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pPr w:leftFromText="180" w:rightFromText="180" w:vertAnchor="page" w:horzAnchor="margin" w:tblpXSpec="center" w:tblpY="2956"/>
        <w:tblW w:w="10240" w:type="dxa"/>
        <w:tblLook w:val="04A0" w:firstRow="1" w:lastRow="0" w:firstColumn="1" w:lastColumn="0" w:noHBand="0" w:noVBand="1"/>
      </w:tblPr>
      <w:tblGrid>
        <w:gridCol w:w="10240"/>
      </w:tblGrid>
      <w:tr w:rsidR="00AF7CF4" w:rsidRPr="00AB25E4" w14:paraId="6AD953C9" w14:textId="77777777" w:rsidTr="00E26BA9">
        <w:trPr>
          <w:trHeight w:val="465"/>
        </w:trPr>
        <w:tc>
          <w:tcPr>
            <w:tcW w:w="10240" w:type="dxa"/>
            <w:shd w:val="clear" w:color="auto" w:fill="F2F2F2" w:themeFill="background1" w:themeFillShade="F2"/>
            <w:noWrap/>
          </w:tcPr>
          <w:p w14:paraId="1832AB10" w14:textId="77777777" w:rsidR="00AF7CF4" w:rsidRPr="00923CAC" w:rsidRDefault="00AF7CF4" w:rsidP="00E26BA9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923CAC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Form</w:t>
            </w: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1b</w:t>
            </w:r>
            <w:r w:rsidRPr="00923CAC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: Declaration of Authorised Person</w:t>
            </w:r>
          </w:p>
        </w:tc>
      </w:tr>
      <w:tr w:rsidR="00AF7CF4" w:rsidRPr="00AB25E4" w14:paraId="27FDA461" w14:textId="77777777" w:rsidTr="00E26BA9">
        <w:trPr>
          <w:trHeight w:val="2550"/>
        </w:trPr>
        <w:tc>
          <w:tcPr>
            <w:tcW w:w="10240" w:type="dxa"/>
            <w:hideMark/>
          </w:tcPr>
          <w:p w14:paraId="2E703118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The following resolution was passed at a meeting of the Board of Directors of &lt;</w:t>
            </w:r>
            <w:r w:rsidRPr="00AB25E4">
              <w:rPr>
                <w:rFonts w:ascii="Calibri" w:eastAsia="Calibri" w:hAnsi="Calibri" w:cs="Times New Roman"/>
                <w:b/>
              </w:rPr>
              <w:t>Company Name</w:t>
            </w:r>
            <w:r>
              <w:rPr>
                <w:rFonts w:ascii="Calibri" w:eastAsia="Calibri" w:hAnsi="Calibri" w:cs="Times New Roman"/>
              </w:rPr>
              <w:t>&gt; (Herei</w:t>
            </w:r>
            <w:r w:rsidRPr="00AB25E4">
              <w:rPr>
                <w:rFonts w:ascii="Calibri" w:eastAsia="Calibri" w:hAnsi="Calibri" w:cs="Times New Roman"/>
              </w:rPr>
              <w:t>nafter referred to as "the Company") on the &lt;</w:t>
            </w:r>
            <w:r w:rsidRPr="00E9496B">
              <w:rPr>
                <w:rFonts w:ascii="Calibri" w:eastAsia="Calibri" w:hAnsi="Calibri" w:cs="Times New Roman"/>
                <w:b/>
              </w:rPr>
              <w:t>Day</w:t>
            </w:r>
            <w:r w:rsidRPr="00AB25E4">
              <w:rPr>
                <w:rFonts w:ascii="Calibri" w:eastAsia="Calibri" w:hAnsi="Calibri" w:cs="Times New Roman"/>
              </w:rPr>
              <w:t>&gt; of &lt;</w:t>
            </w:r>
            <w:r w:rsidRPr="00E9496B">
              <w:rPr>
                <w:rFonts w:ascii="Calibri" w:eastAsia="Calibri" w:hAnsi="Calibri" w:cs="Times New Roman"/>
                <w:b/>
              </w:rPr>
              <w:t>Month</w:t>
            </w:r>
            <w:r w:rsidRPr="00AB25E4">
              <w:rPr>
                <w:rFonts w:ascii="Calibri" w:eastAsia="Calibri" w:hAnsi="Calibri" w:cs="Times New Roman"/>
              </w:rPr>
              <w:t>&gt; &lt;</w:t>
            </w:r>
            <w:r w:rsidRPr="00E9496B">
              <w:rPr>
                <w:rFonts w:ascii="Calibri" w:eastAsia="Calibri" w:hAnsi="Calibri" w:cs="Times New Roman"/>
                <w:b/>
              </w:rPr>
              <w:t>Year</w:t>
            </w:r>
            <w:r w:rsidRPr="00AB25E4">
              <w:rPr>
                <w:rFonts w:ascii="Calibri" w:eastAsia="Calibri" w:hAnsi="Calibri" w:cs="Times New Roman"/>
              </w:rPr>
              <w:t>&gt;.</w:t>
            </w:r>
            <w:r w:rsidRPr="00AB25E4">
              <w:rPr>
                <w:rFonts w:ascii="Calibri" w:eastAsia="Calibri" w:hAnsi="Calibri" w:cs="Times New Roman"/>
              </w:rPr>
              <w:br/>
            </w:r>
          </w:p>
          <w:p w14:paraId="21182EED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It was resolved that:</w:t>
            </w:r>
          </w:p>
          <w:p w14:paraId="37CCFF55" w14:textId="5782B005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br/>
            </w:r>
            <w:r w:rsidRPr="00AB25E4">
              <w:rPr>
                <w:rFonts w:ascii="Calibri" w:eastAsia="Calibri" w:hAnsi="Calibri" w:cs="Times New Roman"/>
                <w:u w:val="single"/>
              </w:rPr>
              <w:t>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Named Officer 1</w:t>
            </w:r>
            <w:r w:rsidR="008A36A7" w:rsidRPr="00AB25E4">
              <w:rPr>
                <w:rFonts w:ascii="Calibri" w:eastAsia="Calibri" w:hAnsi="Calibri" w:cs="Times New Roman"/>
                <w:u w:val="single"/>
              </w:rPr>
              <w:t>&gt;</w:t>
            </w:r>
            <w:r w:rsidR="008A36A7" w:rsidRPr="00AB25E4">
              <w:rPr>
                <w:rFonts w:ascii="Calibri" w:eastAsia="Calibri" w:hAnsi="Calibri" w:cs="Times New Roman"/>
              </w:rPr>
              <w:t xml:space="preserve">, </w:t>
            </w:r>
            <w:r w:rsidR="008A36A7">
              <w:rPr>
                <w:rFonts w:ascii="Calibri" w:eastAsia="Calibri" w:hAnsi="Calibri" w:cs="Times New Roman"/>
              </w:rPr>
              <w:t xml:space="preserve"> 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    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ID number</w:t>
            </w:r>
            <w:r w:rsidRPr="00AB25E4">
              <w:rPr>
                <w:rFonts w:ascii="Calibri" w:eastAsia="Calibri" w:hAnsi="Calibri" w:cs="Times New Roman"/>
                <w:u w:val="single"/>
              </w:rPr>
              <w:t>&gt;     ,</w:t>
            </w:r>
            <w:r w:rsidRPr="00AB25E4">
              <w:rPr>
                <w:rFonts w:ascii="Calibri" w:eastAsia="Calibri" w:hAnsi="Calibri" w:cs="Times New Roman"/>
              </w:rPr>
              <w:t xml:space="preserve"> or failing him, 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 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Named Officer 2</w:t>
            </w:r>
            <w:r w:rsidRPr="00AB25E4">
              <w:rPr>
                <w:rFonts w:ascii="Calibri" w:eastAsia="Calibri" w:hAnsi="Calibri" w:cs="Times New Roman"/>
                <w:u w:val="single"/>
              </w:rPr>
              <w:t>&gt;  ,  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ID number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&gt; </w:t>
            </w:r>
            <w:r w:rsidRPr="00AB25E4">
              <w:rPr>
                <w:rFonts w:ascii="Calibri" w:eastAsia="Calibri" w:hAnsi="Calibri" w:cs="Times New Roman"/>
              </w:rPr>
              <w:t xml:space="preserve"> be hereby duly authorised to represent 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   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Name of your organisation/institution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&gt;  </w:t>
            </w:r>
            <w:r w:rsidRPr="00AB25E4">
              <w:rPr>
                <w:rFonts w:ascii="Calibri" w:eastAsia="Calibri" w:hAnsi="Calibri" w:cs="Times New Roman"/>
              </w:rPr>
              <w:t xml:space="preserve"> to con</w:t>
            </w:r>
            <w:r>
              <w:rPr>
                <w:rFonts w:ascii="Calibri" w:eastAsia="Calibri" w:hAnsi="Calibri" w:cs="Times New Roman"/>
              </w:rPr>
              <w:t>duct dealings with the SERVICES SETA</w:t>
            </w:r>
            <w:r w:rsidRPr="00AB25E4">
              <w:rPr>
                <w:rFonts w:ascii="Calibri" w:eastAsia="Calibri" w:hAnsi="Calibri" w:cs="Times New Roman"/>
              </w:rPr>
              <w:t xml:space="preserve"> in relation to the </w:t>
            </w:r>
            <w:r w:rsidR="002F118F">
              <w:rPr>
                <w:rFonts w:ascii="Calibri" w:eastAsia="Calibri" w:hAnsi="Calibri" w:cs="Times New Roman"/>
              </w:rPr>
              <w:t>20</w:t>
            </w:r>
            <w:r w:rsidR="008A36A7">
              <w:rPr>
                <w:rFonts w:ascii="Calibri" w:eastAsia="Calibri" w:hAnsi="Calibri" w:cs="Times New Roman"/>
              </w:rPr>
              <w:t>26-27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Pr="00AB25E4">
              <w:rPr>
                <w:rFonts w:ascii="Calibri" w:eastAsia="Calibri" w:hAnsi="Calibri" w:cs="Times New Roman"/>
              </w:rPr>
              <w:t>Discretionary Grant Application.</w:t>
            </w:r>
          </w:p>
          <w:p w14:paraId="4E6C336C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 </w:t>
            </w:r>
          </w:p>
        </w:tc>
      </w:tr>
      <w:tr w:rsidR="00AF7CF4" w:rsidRPr="00AB25E4" w14:paraId="6F074A3F" w14:textId="77777777" w:rsidTr="00E26BA9">
        <w:trPr>
          <w:trHeight w:val="3645"/>
        </w:trPr>
        <w:tc>
          <w:tcPr>
            <w:tcW w:w="10240" w:type="dxa"/>
            <w:hideMark/>
          </w:tcPr>
          <w:p w14:paraId="4897F787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</w:p>
          <w:p w14:paraId="08FFCB2A" w14:textId="4BAEBCF1" w:rsidR="00AF7CF4" w:rsidRPr="00AB25E4" w:rsidRDefault="00E26BA9" w:rsidP="00E26BA9">
            <w:pPr>
              <w:spacing w:after="200"/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Signed _</w:t>
            </w:r>
            <w:r w:rsidR="00AF7CF4" w:rsidRPr="00AB25E4">
              <w:rPr>
                <w:rFonts w:ascii="Calibri" w:eastAsia="Calibri" w:hAnsi="Calibri" w:cs="Times New Roman"/>
              </w:rPr>
              <w:t>_________________________ on this t</w:t>
            </w:r>
            <w:r w:rsidR="002F118F">
              <w:rPr>
                <w:rFonts w:ascii="Calibri" w:eastAsia="Calibri" w:hAnsi="Calibri" w:cs="Times New Roman"/>
              </w:rPr>
              <w:t>he ______day of __________ 20</w:t>
            </w:r>
            <w:r w:rsidR="008A36A7">
              <w:rPr>
                <w:rFonts w:ascii="Calibri" w:eastAsia="Calibri" w:hAnsi="Calibri" w:cs="Times New Roman"/>
              </w:rPr>
              <w:t>25</w:t>
            </w:r>
          </w:p>
          <w:p w14:paraId="5821CAEB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</w:p>
          <w:p w14:paraId="23729036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 xml:space="preserve">       _______________________________                            ______________________________</w:t>
            </w:r>
          </w:p>
          <w:p w14:paraId="7D131E3D" w14:textId="77777777" w:rsidR="00A57390" w:rsidRDefault="00AF7CF4" w:rsidP="00E26BA9">
            <w:pPr>
              <w:rPr>
                <w:rFonts w:ascii="Calibri" w:eastAsia="Calibri" w:hAnsi="Calibri" w:cs="Times New Roman"/>
                <w:b/>
              </w:rPr>
            </w:pPr>
            <w:r w:rsidRPr="00AB25E4">
              <w:rPr>
                <w:rFonts w:ascii="Calibri" w:eastAsia="Calibri" w:hAnsi="Calibri" w:cs="Times New Roman"/>
              </w:rPr>
              <w:t xml:space="preserve">               </w:t>
            </w:r>
            <w:r w:rsidR="00456459">
              <w:rPr>
                <w:rFonts w:ascii="Calibri" w:eastAsia="Calibri" w:hAnsi="Calibri" w:cs="Times New Roman"/>
              </w:rPr>
              <w:t xml:space="preserve">  </w:t>
            </w:r>
            <w:r w:rsidRPr="00AB25E4">
              <w:rPr>
                <w:rFonts w:ascii="Calibri" w:eastAsia="Calibri" w:hAnsi="Calibri" w:cs="Times New Roman"/>
                <w:b/>
              </w:rPr>
              <w:t xml:space="preserve">Director/Board Member                                          </w:t>
            </w:r>
            <w:r w:rsidR="00456459">
              <w:rPr>
                <w:rFonts w:ascii="Calibri" w:eastAsia="Calibri" w:hAnsi="Calibri" w:cs="Times New Roman"/>
                <w:b/>
              </w:rPr>
              <w:t xml:space="preserve"> </w:t>
            </w:r>
            <w:r w:rsidRPr="00AB25E4">
              <w:rPr>
                <w:rFonts w:ascii="Calibri" w:eastAsia="Calibri" w:hAnsi="Calibri" w:cs="Times New Roman"/>
                <w:b/>
              </w:rPr>
              <w:t xml:space="preserve">Named Officer (Authorised Person) </w:t>
            </w:r>
            <w:r w:rsidR="00A57390">
              <w:rPr>
                <w:rFonts w:ascii="Calibri" w:eastAsia="Calibri" w:hAnsi="Calibri" w:cs="Times New Roman"/>
                <w:u w:val="single"/>
              </w:rPr>
              <w:t xml:space="preserve">                                          </w:t>
            </w:r>
            <w:r w:rsidR="00A57390">
              <w:rPr>
                <w:rFonts w:ascii="Calibri" w:eastAsia="Calibri" w:hAnsi="Calibri" w:cs="Times New Roman"/>
                <w:u w:val="single"/>
              </w:rPr>
              <w:br w:type="textWrapping" w:clear="all"/>
            </w:r>
          </w:p>
          <w:p w14:paraId="617BF3F5" w14:textId="77777777" w:rsidR="00456459" w:rsidRDefault="00456459" w:rsidP="00E26BA9">
            <w:pPr>
              <w:rPr>
                <w:rFonts w:ascii="Calibri" w:eastAsia="Calibri" w:hAnsi="Calibri" w:cs="Times New Roman"/>
                <w:b/>
              </w:rPr>
            </w:pPr>
          </w:p>
          <w:p w14:paraId="6B4AEA20" w14:textId="77777777" w:rsidR="00456459" w:rsidRPr="00456459" w:rsidRDefault="00456459" w:rsidP="00E26BA9">
            <w:pPr>
              <w:rPr>
                <w:rFonts w:ascii="Calibri" w:eastAsia="Calibri" w:hAnsi="Calibri" w:cs="Times New Roman"/>
                <w:b/>
              </w:rPr>
            </w:pPr>
          </w:p>
          <w:p w14:paraId="3404AB96" w14:textId="77777777" w:rsidR="00456459" w:rsidRPr="00AB25E4" w:rsidRDefault="00456459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 xml:space="preserve">       _______________________________                            ______________________________</w:t>
            </w:r>
          </w:p>
          <w:p w14:paraId="32376AF1" w14:textId="77777777" w:rsidR="00AF7CF4" w:rsidRPr="00AB25E4" w:rsidRDefault="00456459" w:rsidP="00E26BA9">
            <w:pPr>
              <w:spacing w:after="20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                             </w:t>
            </w:r>
            <w:r w:rsidRPr="00456459">
              <w:rPr>
                <w:rFonts w:ascii="Calibri" w:eastAsia="Calibri" w:hAnsi="Calibri" w:cs="Times New Roman"/>
                <w:i/>
              </w:rPr>
              <w:t>(</w:t>
            </w:r>
            <w:r w:rsidRPr="00456459">
              <w:rPr>
                <w:rFonts w:ascii="Calibri" w:eastAsia="Calibri" w:hAnsi="Calibri" w:cs="Times New Roman"/>
                <w:i/>
                <w:sz w:val="16"/>
                <w:szCs w:val="16"/>
              </w:rPr>
              <w:t xml:space="preserve"> </w:t>
            </w:r>
            <w:r w:rsidRPr="00456459">
              <w:rPr>
                <w:rFonts w:ascii="Calibri" w:eastAsia="Calibri" w:hAnsi="Calibri" w:cs="Times New Roman"/>
                <w:i/>
              </w:rPr>
              <w:t xml:space="preserve">Signature) </w:t>
            </w:r>
            <w:r w:rsidRPr="00AB25E4">
              <w:rPr>
                <w:rFonts w:ascii="Calibri" w:eastAsia="Calibri" w:hAnsi="Calibri" w:cs="Times New Roman"/>
                <w:b/>
              </w:rPr>
              <w:t xml:space="preserve">        </w:t>
            </w:r>
            <w:r>
              <w:rPr>
                <w:rFonts w:ascii="Calibri" w:eastAsia="Calibri" w:hAnsi="Calibri" w:cs="Times New Roman"/>
                <w:b/>
              </w:rPr>
              <w:t xml:space="preserve">                                                                     </w:t>
            </w:r>
            <w:r w:rsidRPr="00456459">
              <w:rPr>
                <w:rFonts w:ascii="Calibri" w:eastAsia="Calibri" w:hAnsi="Calibri" w:cs="Times New Roman"/>
                <w:i/>
              </w:rPr>
              <w:t>(</w:t>
            </w:r>
            <w:r w:rsidRPr="00456459">
              <w:rPr>
                <w:rFonts w:ascii="Calibri" w:eastAsia="Calibri" w:hAnsi="Calibri" w:cs="Times New Roman"/>
                <w:i/>
                <w:sz w:val="16"/>
                <w:szCs w:val="16"/>
              </w:rPr>
              <w:t xml:space="preserve"> </w:t>
            </w:r>
            <w:r w:rsidRPr="00456459">
              <w:rPr>
                <w:rFonts w:ascii="Calibri" w:eastAsia="Calibri" w:hAnsi="Calibri" w:cs="Times New Roman"/>
                <w:i/>
              </w:rPr>
              <w:t>Signature)</w:t>
            </w:r>
          </w:p>
          <w:p w14:paraId="130E640A" w14:textId="77777777" w:rsidR="00456459" w:rsidRDefault="00456459" w:rsidP="00E26BA9">
            <w:pPr>
              <w:spacing w:after="200"/>
              <w:rPr>
                <w:rFonts w:ascii="Calibri" w:eastAsia="Calibri" w:hAnsi="Calibri" w:cs="Times New Roman"/>
              </w:rPr>
            </w:pPr>
          </w:p>
          <w:p w14:paraId="2A2087DC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Witness 1: _________________________________</w:t>
            </w:r>
            <w:r>
              <w:rPr>
                <w:rFonts w:ascii="Calibri" w:eastAsia="Calibri" w:hAnsi="Calibri" w:cs="Times New Roman"/>
              </w:rPr>
              <w:t>_</w:t>
            </w:r>
          </w:p>
          <w:p w14:paraId="3D08CD8D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</w:p>
          <w:p w14:paraId="15C270C5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Witness 2: ________</w:t>
            </w:r>
            <w:r>
              <w:rPr>
                <w:rFonts w:ascii="Calibri" w:eastAsia="Calibri" w:hAnsi="Calibri" w:cs="Times New Roman"/>
              </w:rPr>
              <w:t>___________________________</w:t>
            </w:r>
          </w:p>
          <w:p w14:paraId="5F6CE12C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 </w:t>
            </w:r>
          </w:p>
        </w:tc>
      </w:tr>
      <w:tr w:rsidR="00AF7CF4" w:rsidRPr="00AB25E4" w14:paraId="07227B87" w14:textId="77777777" w:rsidTr="00E26BA9">
        <w:trPr>
          <w:trHeight w:val="420"/>
        </w:trPr>
        <w:tc>
          <w:tcPr>
            <w:tcW w:w="10240" w:type="dxa"/>
            <w:shd w:val="clear" w:color="auto" w:fill="BFBFBF" w:themeFill="background1" w:themeFillShade="BF"/>
            <w:noWrap/>
            <w:hideMark/>
          </w:tcPr>
          <w:p w14:paraId="05B836FF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For purposes of communication the following contact details should be used:</w:t>
            </w:r>
          </w:p>
        </w:tc>
      </w:tr>
      <w:tr w:rsidR="00AF7CF4" w:rsidRPr="00AB25E4" w14:paraId="2EDC5703" w14:textId="77777777" w:rsidTr="00E26BA9">
        <w:trPr>
          <w:trHeight w:val="420"/>
        </w:trPr>
        <w:tc>
          <w:tcPr>
            <w:tcW w:w="10240" w:type="dxa"/>
            <w:noWrap/>
          </w:tcPr>
          <w:p w14:paraId="50E9A7EF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Full Names of Authorised Person:</w:t>
            </w:r>
          </w:p>
        </w:tc>
      </w:tr>
      <w:tr w:rsidR="00AF7CF4" w:rsidRPr="00AB25E4" w14:paraId="31E35B92" w14:textId="77777777" w:rsidTr="00E26BA9">
        <w:trPr>
          <w:trHeight w:val="420"/>
        </w:trPr>
        <w:tc>
          <w:tcPr>
            <w:tcW w:w="10240" w:type="dxa"/>
            <w:noWrap/>
            <w:hideMark/>
          </w:tcPr>
          <w:p w14:paraId="5602EA1A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Tel no:</w:t>
            </w:r>
            <w:r w:rsidRPr="00AB25E4">
              <w:rPr>
                <w:rFonts w:ascii="Calibri" w:eastAsia="Calibri" w:hAnsi="Calibri" w:cs="Times New Roman"/>
                <w:noProof/>
                <w:lang w:eastAsia="en-ZA"/>
              </w:rPr>
              <w:t xml:space="preserve"> </w:t>
            </w:r>
          </w:p>
          <w:p w14:paraId="48DBC362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</w:tc>
      </w:tr>
      <w:tr w:rsidR="00AF7CF4" w:rsidRPr="00AB25E4" w14:paraId="08FCCFB5" w14:textId="77777777" w:rsidTr="00E26BA9">
        <w:trPr>
          <w:trHeight w:val="420"/>
        </w:trPr>
        <w:tc>
          <w:tcPr>
            <w:tcW w:w="10240" w:type="dxa"/>
            <w:noWrap/>
          </w:tcPr>
          <w:p w14:paraId="7A3CC920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ell no:</w:t>
            </w:r>
          </w:p>
        </w:tc>
      </w:tr>
      <w:tr w:rsidR="00AF7CF4" w:rsidRPr="00AB25E4" w14:paraId="63863CB3" w14:textId="77777777" w:rsidTr="00E26BA9">
        <w:trPr>
          <w:trHeight w:val="420"/>
        </w:trPr>
        <w:tc>
          <w:tcPr>
            <w:tcW w:w="10240" w:type="dxa"/>
            <w:noWrap/>
            <w:hideMark/>
          </w:tcPr>
          <w:p w14:paraId="65B908A0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Email:</w:t>
            </w:r>
          </w:p>
          <w:p w14:paraId="068CD2F9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</w:tc>
      </w:tr>
      <w:tr w:rsidR="00AF7CF4" w:rsidRPr="00AB25E4" w14:paraId="2E1C6AA2" w14:textId="77777777" w:rsidTr="00E26BA9">
        <w:trPr>
          <w:trHeight w:val="420"/>
        </w:trPr>
        <w:tc>
          <w:tcPr>
            <w:tcW w:w="10240" w:type="dxa"/>
            <w:noWrap/>
            <w:hideMark/>
          </w:tcPr>
          <w:p w14:paraId="2FD3793E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Physical address</w:t>
            </w:r>
            <w:r>
              <w:rPr>
                <w:rFonts w:ascii="Calibri" w:eastAsia="Calibri" w:hAnsi="Calibri" w:cs="Times New Roman"/>
                <w:b/>
                <w:bCs/>
              </w:rPr>
              <w:t>:</w:t>
            </w:r>
          </w:p>
          <w:p w14:paraId="5EDF0DAC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</w:tc>
      </w:tr>
      <w:tr w:rsidR="00AF7CF4" w:rsidRPr="00AB25E4" w14:paraId="5FC9310F" w14:textId="77777777" w:rsidTr="00E26BA9">
        <w:trPr>
          <w:trHeight w:val="420"/>
        </w:trPr>
        <w:tc>
          <w:tcPr>
            <w:tcW w:w="10240" w:type="dxa"/>
            <w:noWrap/>
            <w:hideMark/>
          </w:tcPr>
          <w:p w14:paraId="133398F4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  <w:p w14:paraId="3D7F82C9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</w:tc>
      </w:tr>
    </w:tbl>
    <w:p w14:paraId="446BF6B3" w14:textId="77777777" w:rsidR="009F1B61" w:rsidRDefault="00AF7CF4" w:rsidP="00456459">
      <w:pPr>
        <w:jc w:val="center"/>
        <w:rPr>
          <w:rFonts w:ascii="Calibri" w:hAnsi="Calibri"/>
          <w:b/>
          <w:bCs/>
          <w:color w:val="000000"/>
        </w:rPr>
      </w:pPr>
      <w:r w:rsidRPr="00AF7CF4">
        <w:rPr>
          <w:rFonts w:ascii="Calibri" w:hAnsi="Calibri"/>
          <w:b/>
          <w:bCs/>
          <w:color w:val="000000"/>
        </w:rPr>
        <w:t>(To be printed on applicant’s institution/Organisation letterhead)</w:t>
      </w:r>
    </w:p>
    <w:sectPr w:rsidR="009F1B61" w:rsidSect="00436BDF">
      <w:headerReference w:type="default" r:id="rId11"/>
      <w:footerReference w:type="default" r:id="rId12"/>
      <w:pgSz w:w="11906" w:h="16838"/>
      <w:pgMar w:top="2509" w:right="1361" w:bottom="993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31AA2" w14:textId="77777777" w:rsidR="00DA4905" w:rsidRDefault="00DA4905" w:rsidP="00777B36">
      <w:pPr>
        <w:spacing w:after="0" w:line="240" w:lineRule="auto"/>
      </w:pPr>
      <w:r>
        <w:separator/>
      </w:r>
    </w:p>
  </w:endnote>
  <w:endnote w:type="continuationSeparator" w:id="0">
    <w:p w14:paraId="3BAC5ACA" w14:textId="77777777" w:rsidR="00DA4905" w:rsidRDefault="00DA4905" w:rsidP="0077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B075F" w14:textId="77777777" w:rsidR="00FF43C4" w:rsidRDefault="00FF43C4">
    <w:pPr>
      <w:pStyle w:val="Footer"/>
    </w:pPr>
  </w:p>
  <w:p w14:paraId="7846B581" w14:textId="77777777" w:rsidR="00FF43C4" w:rsidRDefault="00FF43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FD122" w14:textId="77777777" w:rsidR="00DA4905" w:rsidRDefault="00DA4905" w:rsidP="00777B36">
      <w:pPr>
        <w:spacing w:after="0" w:line="240" w:lineRule="auto"/>
      </w:pPr>
      <w:r>
        <w:separator/>
      </w:r>
    </w:p>
  </w:footnote>
  <w:footnote w:type="continuationSeparator" w:id="0">
    <w:p w14:paraId="17BEEE3B" w14:textId="77777777" w:rsidR="00DA4905" w:rsidRDefault="00DA4905" w:rsidP="00777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39508" w14:textId="77777777" w:rsidR="00FF43C4" w:rsidRDefault="00FF43C4" w:rsidP="001166B4">
    <w:pPr>
      <w:pStyle w:val="Header"/>
    </w:pPr>
  </w:p>
  <w:p w14:paraId="11792774" w14:textId="77777777" w:rsidR="00615D6C" w:rsidRDefault="00615D6C" w:rsidP="001166B4">
    <w:pPr>
      <w:pStyle w:val="Header"/>
    </w:pPr>
  </w:p>
  <w:p w14:paraId="6FEB54EB" w14:textId="77777777" w:rsidR="00B12BDF" w:rsidRDefault="00B12BD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989"/>
    <w:multiLevelType w:val="hybridMultilevel"/>
    <w:tmpl w:val="144AB0A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2C6DE1"/>
    <w:multiLevelType w:val="hybridMultilevel"/>
    <w:tmpl w:val="6090C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ED676F"/>
    <w:multiLevelType w:val="hybridMultilevel"/>
    <w:tmpl w:val="E8F4A0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42B9B"/>
    <w:multiLevelType w:val="hybridMultilevel"/>
    <w:tmpl w:val="340AB1F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D508F8"/>
    <w:multiLevelType w:val="multilevel"/>
    <w:tmpl w:val="952898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0CF0159F"/>
    <w:multiLevelType w:val="hybridMultilevel"/>
    <w:tmpl w:val="37F04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D72C3"/>
    <w:multiLevelType w:val="hybridMultilevel"/>
    <w:tmpl w:val="A5E23E06"/>
    <w:lvl w:ilvl="0" w:tplc="C7A6CC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63855"/>
    <w:multiLevelType w:val="hybridMultilevel"/>
    <w:tmpl w:val="A15E0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04725"/>
    <w:multiLevelType w:val="hybridMultilevel"/>
    <w:tmpl w:val="B366E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B4DA0"/>
    <w:multiLevelType w:val="hybridMultilevel"/>
    <w:tmpl w:val="50FC5996"/>
    <w:lvl w:ilvl="0" w:tplc="852EAA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530A5"/>
    <w:multiLevelType w:val="hybridMultilevel"/>
    <w:tmpl w:val="99FA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D3735D"/>
    <w:multiLevelType w:val="hybridMultilevel"/>
    <w:tmpl w:val="F3A0C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495A74"/>
    <w:multiLevelType w:val="hybridMultilevel"/>
    <w:tmpl w:val="D3F63AE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86C4D"/>
    <w:multiLevelType w:val="hybridMultilevel"/>
    <w:tmpl w:val="333870FC"/>
    <w:lvl w:ilvl="0" w:tplc="D4461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5E884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B408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6E61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6C9D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A68D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407D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CC71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D6D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0A4AA3"/>
    <w:multiLevelType w:val="hybridMultilevel"/>
    <w:tmpl w:val="5B1E20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473351"/>
    <w:multiLevelType w:val="hybridMultilevel"/>
    <w:tmpl w:val="D5303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B93BA5"/>
    <w:multiLevelType w:val="hybridMultilevel"/>
    <w:tmpl w:val="B3DA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63593"/>
    <w:multiLevelType w:val="hybridMultilevel"/>
    <w:tmpl w:val="1DE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087A00"/>
    <w:multiLevelType w:val="multilevel"/>
    <w:tmpl w:val="6D582AC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 w15:restartNumberingAfterBreak="0">
    <w:nsid w:val="363E1C84"/>
    <w:multiLevelType w:val="hybridMultilevel"/>
    <w:tmpl w:val="76F06B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C8F06AE"/>
    <w:multiLevelType w:val="hybridMultilevel"/>
    <w:tmpl w:val="CBFE75D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DE62B5"/>
    <w:multiLevelType w:val="hybridMultilevel"/>
    <w:tmpl w:val="1DCEDCB6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0291C6B"/>
    <w:multiLevelType w:val="multilevel"/>
    <w:tmpl w:val="C80268F6"/>
    <w:lvl w:ilvl="0">
      <w:start w:val="1"/>
      <w:numFmt w:val="decimal"/>
      <w:lvlText w:val="%1."/>
      <w:lvlJc w:val="left"/>
      <w:pPr>
        <w:ind w:left="1195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19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555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55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55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91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915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27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275" w:hanging="1440"/>
      </w:pPr>
      <w:rPr>
        <w:rFonts w:hint="default"/>
        <w:b/>
      </w:rPr>
    </w:lvl>
  </w:abstractNum>
  <w:abstractNum w:abstractNumId="23" w15:restartNumberingAfterBreak="0">
    <w:nsid w:val="461C6445"/>
    <w:multiLevelType w:val="hybridMultilevel"/>
    <w:tmpl w:val="0E5AE9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B345D7B"/>
    <w:multiLevelType w:val="multilevel"/>
    <w:tmpl w:val="F3DCEB6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9B52C6"/>
    <w:multiLevelType w:val="hybridMultilevel"/>
    <w:tmpl w:val="2626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A92E76"/>
    <w:multiLevelType w:val="multilevel"/>
    <w:tmpl w:val="EED039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7CF6898"/>
    <w:multiLevelType w:val="hybridMultilevel"/>
    <w:tmpl w:val="90B2AAD2"/>
    <w:lvl w:ilvl="0" w:tplc="2354D9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615012"/>
    <w:multiLevelType w:val="hybridMultilevel"/>
    <w:tmpl w:val="22323E54"/>
    <w:lvl w:ilvl="0" w:tplc="908E08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5A326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3CCF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50D4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DA4E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88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0829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3CB4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107F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13137"/>
    <w:multiLevelType w:val="hybridMultilevel"/>
    <w:tmpl w:val="A7CE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A2EDC"/>
    <w:multiLevelType w:val="hybridMultilevel"/>
    <w:tmpl w:val="C15EBB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3A070D"/>
    <w:multiLevelType w:val="multilevel"/>
    <w:tmpl w:val="472275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 w:val="0"/>
        <w:color w:val="auto"/>
      </w:rPr>
    </w:lvl>
  </w:abstractNum>
  <w:abstractNum w:abstractNumId="32" w15:restartNumberingAfterBreak="0">
    <w:nsid w:val="66E77A03"/>
    <w:multiLevelType w:val="hybridMultilevel"/>
    <w:tmpl w:val="C3EA8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23603A"/>
    <w:multiLevelType w:val="hybridMultilevel"/>
    <w:tmpl w:val="D53AAB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BC7FAF"/>
    <w:multiLevelType w:val="hybridMultilevel"/>
    <w:tmpl w:val="6AB41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843F01"/>
    <w:multiLevelType w:val="hybridMultilevel"/>
    <w:tmpl w:val="B18244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7FFB05C4"/>
    <w:multiLevelType w:val="hybridMultilevel"/>
    <w:tmpl w:val="B9F0BC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4460952">
    <w:abstractNumId w:val="22"/>
  </w:num>
  <w:num w:numId="2" w16cid:durableId="51000682">
    <w:abstractNumId w:val="31"/>
  </w:num>
  <w:num w:numId="3" w16cid:durableId="847138444">
    <w:abstractNumId w:val="1"/>
  </w:num>
  <w:num w:numId="4" w16cid:durableId="123740406">
    <w:abstractNumId w:val="33"/>
  </w:num>
  <w:num w:numId="5" w16cid:durableId="1524704372">
    <w:abstractNumId w:val="32"/>
  </w:num>
  <w:num w:numId="6" w16cid:durableId="1112672636">
    <w:abstractNumId w:val="5"/>
  </w:num>
  <w:num w:numId="7" w16cid:durableId="1694842022">
    <w:abstractNumId w:val="16"/>
  </w:num>
  <w:num w:numId="8" w16cid:durableId="1319117988">
    <w:abstractNumId w:val="17"/>
  </w:num>
  <w:num w:numId="9" w16cid:durableId="951010655">
    <w:abstractNumId w:val="34"/>
  </w:num>
  <w:num w:numId="10" w16cid:durableId="1449424822">
    <w:abstractNumId w:val="15"/>
  </w:num>
  <w:num w:numId="11" w16cid:durableId="621884294">
    <w:abstractNumId w:val="24"/>
  </w:num>
  <w:num w:numId="12" w16cid:durableId="862134724">
    <w:abstractNumId w:val="25"/>
  </w:num>
  <w:num w:numId="13" w16cid:durableId="1585989957">
    <w:abstractNumId w:val="10"/>
  </w:num>
  <w:num w:numId="14" w16cid:durableId="1977833042">
    <w:abstractNumId w:val="35"/>
  </w:num>
  <w:num w:numId="15" w16cid:durableId="1801654731">
    <w:abstractNumId w:val="30"/>
  </w:num>
  <w:num w:numId="16" w16cid:durableId="719477948">
    <w:abstractNumId w:val="14"/>
  </w:num>
  <w:num w:numId="17" w16cid:durableId="1326202093">
    <w:abstractNumId w:val="26"/>
  </w:num>
  <w:num w:numId="18" w16cid:durableId="1238828616">
    <w:abstractNumId w:val="0"/>
  </w:num>
  <w:num w:numId="19" w16cid:durableId="1781530837">
    <w:abstractNumId w:val="28"/>
  </w:num>
  <w:num w:numId="20" w16cid:durableId="1238977634">
    <w:abstractNumId w:val="13"/>
  </w:num>
  <w:num w:numId="21" w16cid:durableId="581108671">
    <w:abstractNumId w:val="8"/>
  </w:num>
  <w:num w:numId="22" w16cid:durableId="52894245">
    <w:abstractNumId w:val="23"/>
  </w:num>
  <w:num w:numId="23" w16cid:durableId="31343930">
    <w:abstractNumId w:val="3"/>
  </w:num>
  <w:num w:numId="24" w16cid:durableId="717975705">
    <w:abstractNumId w:val="20"/>
  </w:num>
  <w:num w:numId="25" w16cid:durableId="1131833">
    <w:abstractNumId w:val="19"/>
  </w:num>
  <w:num w:numId="26" w16cid:durableId="930314661">
    <w:abstractNumId w:val="6"/>
  </w:num>
  <w:num w:numId="27" w16cid:durableId="490146380">
    <w:abstractNumId w:val="21"/>
  </w:num>
  <w:num w:numId="28" w16cid:durableId="2012217634">
    <w:abstractNumId w:val="2"/>
  </w:num>
  <w:num w:numId="29" w16cid:durableId="1982466342">
    <w:abstractNumId w:val="36"/>
  </w:num>
  <w:num w:numId="30" w16cid:durableId="1618829525">
    <w:abstractNumId w:val="18"/>
  </w:num>
  <w:num w:numId="31" w16cid:durableId="991562370">
    <w:abstractNumId w:val="4"/>
  </w:num>
  <w:num w:numId="32" w16cid:durableId="666443747">
    <w:abstractNumId w:val="7"/>
  </w:num>
  <w:num w:numId="33" w16cid:durableId="1530876476">
    <w:abstractNumId w:val="11"/>
  </w:num>
  <w:num w:numId="34" w16cid:durableId="1702171719">
    <w:abstractNumId w:val="29"/>
  </w:num>
  <w:num w:numId="35" w16cid:durableId="1921333833">
    <w:abstractNumId w:val="27"/>
  </w:num>
  <w:num w:numId="36" w16cid:durableId="663778190">
    <w:abstractNumId w:val="9"/>
  </w:num>
  <w:num w:numId="37" w16cid:durableId="18775063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7M0NjUzsjQ0NjBT0lEKTi0uzszPAykwqgUAffezMSwAAAA="/>
  </w:docVars>
  <w:rsids>
    <w:rsidRoot w:val="00777B36"/>
    <w:rsid w:val="00011B04"/>
    <w:rsid w:val="000145E8"/>
    <w:rsid w:val="00022875"/>
    <w:rsid w:val="00031DCC"/>
    <w:rsid w:val="000417EA"/>
    <w:rsid w:val="0004572D"/>
    <w:rsid w:val="00062257"/>
    <w:rsid w:val="00067233"/>
    <w:rsid w:val="000723DD"/>
    <w:rsid w:val="000819A9"/>
    <w:rsid w:val="0009381E"/>
    <w:rsid w:val="000953A8"/>
    <w:rsid w:val="000B6694"/>
    <w:rsid w:val="000D51D2"/>
    <w:rsid w:val="000D6F0C"/>
    <w:rsid w:val="000E3C43"/>
    <w:rsid w:val="000E7169"/>
    <w:rsid w:val="000F016D"/>
    <w:rsid w:val="0010177F"/>
    <w:rsid w:val="001033A2"/>
    <w:rsid w:val="00111CC4"/>
    <w:rsid w:val="001166B4"/>
    <w:rsid w:val="0012645D"/>
    <w:rsid w:val="00127BD6"/>
    <w:rsid w:val="001301C3"/>
    <w:rsid w:val="0013173F"/>
    <w:rsid w:val="001570C4"/>
    <w:rsid w:val="0015736D"/>
    <w:rsid w:val="00157CBC"/>
    <w:rsid w:val="00166933"/>
    <w:rsid w:val="00170F79"/>
    <w:rsid w:val="001A5734"/>
    <w:rsid w:val="001A75F3"/>
    <w:rsid w:val="001B1636"/>
    <w:rsid w:val="001B5229"/>
    <w:rsid w:val="001D5E13"/>
    <w:rsid w:val="001D6267"/>
    <w:rsid w:val="001E0DAD"/>
    <w:rsid w:val="001E775B"/>
    <w:rsid w:val="001F7541"/>
    <w:rsid w:val="0021507B"/>
    <w:rsid w:val="00222BC3"/>
    <w:rsid w:val="0023416C"/>
    <w:rsid w:val="002368ED"/>
    <w:rsid w:val="002633AE"/>
    <w:rsid w:val="00265219"/>
    <w:rsid w:val="0027145E"/>
    <w:rsid w:val="00274444"/>
    <w:rsid w:val="0027566F"/>
    <w:rsid w:val="00286EF8"/>
    <w:rsid w:val="00293382"/>
    <w:rsid w:val="002950AF"/>
    <w:rsid w:val="00296F02"/>
    <w:rsid w:val="002A52A7"/>
    <w:rsid w:val="002D6415"/>
    <w:rsid w:val="002E14C1"/>
    <w:rsid w:val="002F118F"/>
    <w:rsid w:val="002F674A"/>
    <w:rsid w:val="003004A0"/>
    <w:rsid w:val="00317FEE"/>
    <w:rsid w:val="00321E94"/>
    <w:rsid w:val="00331627"/>
    <w:rsid w:val="003319FD"/>
    <w:rsid w:val="003411D9"/>
    <w:rsid w:val="003419EB"/>
    <w:rsid w:val="00351A45"/>
    <w:rsid w:val="00351AF9"/>
    <w:rsid w:val="003747AA"/>
    <w:rsid w:val="0037559B"/>
    <w:rsid w:val="0038771E"/>
    <w:rsid w:val="00391BE2"/>
    <w:rsid w:val="003C0252"/>
    <w:rsid w:val="003C7BBE"/>
    <w:rsid w:val="003F6D28"/>
    <w:rsid w:val="004026B5"/>
    <w:rsid w:val="00425857"/>
    <w:rsid w:val="00432B99"/>
    <w:rsid w:val="00436BDF"/>
    <w:rsid w:val="00453450"/>
    <w:rsid w:val="00456459"/>
    <w:rsid w:val="00457C28"/>
    <w:rsid w:val="00464A33"/>
    <w:rsid w:val="00471136"/>
    <w:rsid w:val="004743A6"/>
    <w:rsid w:val="0048622A"/>
    <w:rsid w:val="004B1D91"/>
    <w:rsid w:val="004D2C29"/>
    <w:rsid w:val="004D4A00"/>
    <w:rsid w:val="004D79F3"/>
    <w:rsid w:val="004E0738"/>
    <w:rsid w:val="004E1D2E"/>
    <w:rsid w:val="004E64B5"/>
    <w:rsid w:val="004F400A"/>
    <w:rsid w:val="004F6844"/>
    <w:rsid w:val="00504B02"/>
    <w:rsid w:val="0051196C"/>
    <w:rsid w:val="005136C5"/>
    <w:rsid w:val="00515E66"/>
    <w:rsid w:val="00526990"/>
    <w:rsid w:val="00533395"/>
    <w:rsid w:val="00536423"/>
    <w:rsid w:val="00540111"/>
    <w:rsid w:val="00547968"/>
    <w:rsid w:val="00562A22"/>
    <w:rsid w:val="0056423C"/>
    <w:rsid w:val="00596E69"/>
    <w:rsid w:val="005B4D21"/>
    <w:rsid w:val="005B5644"/>
    <w:rsid w:val="005C1DE9"/>
    <w:rsid w:val="005D4854"/>
    <w:rsid w:val="005E06ED"/>
    <w:rsid w:val="005E652A"/>
    <w:rsid w:val="005F0799"/>
    <w:rsid w:val="00602571"/>
    <w:rsid w:val="00603B61"/>
    <w:rsid w:val="00605242"/>
    <w:rsid w:val="00615D6C"/>
    <w:rsid w:val="00634AA6"/>
    <w:rsid w:val="00636C0F"/>
    <w:rsid w:val="00646844"/>
    <w:rsid w:val="00652E4F"/>
    <w:rsid w:val="00653412"/>
    <w:rsid w:val="00654410"/>
    <w:rsid w:val="006578FF"/>
    <w:rsid w:val="006703D4"/>
    <w:rsid w:val="0067198D"/>
    <w:rsid w:val="00673F67"/>
    <w:rsid w:val="006925F8"/>
    <w:rsid w:val="00697A0D"/>
    <w:rsid w:val="006A2073"/>
    <w:rsid w:val="006B4FCD"/>
    <w:rsid w:val="006C5913"/>
    <w:rsid w:val="006C5CC5"/>
    <w:rsid w:val="006D1E6F"/>
    <w:rsid w:val="006F746B"/>
    <w:rsid w:val="007109CF"/>
    <w:rsid w:val="00712109"/>
    <w:rsid w:val="00716474"/>
    <w:rsid w:val="00722114"/>
    <w:rsid w:val="007261B6"/>
    <w:rsid w:val="0072689C"/>
    <w:rsid w:val="00744B21"/>
    <w:rsid w:val="00752585"/>
    <w:rsid w:val="00756DC7"/>
    <w:rsid w:val="007716D4"/>
    <w:rsid w:val="00775BE6"/>
    <w:rsid w:val="00777B36"/>
    <w:rsid w:val="00777F7B"/>
    <w:rsid w:val="007865EE"/>
    <w:rsid w:val="00790829"/>
    <w:rsid w:val="00792FAF"/>
    <w:rsid w:val="007A1D8A"/>
    <w:rsid w:val="007A2C0C"/>
    <w:rsid w:val="007C76B8"/>
    <w:rsid w:val="007D395E"/>
    <w:rsid w:val="007E6B82"/>
    <w:rsid w:val="007F27F2"/>
    <w:rsid w:val="008035A6"/>
    <w:rsid w:val="00816E29"/>
    <w:rsid w:val="00827AC1"/>
    <w:rsid w:val="008369CF"/>
    <w:rsid w:val="00847AAE"/>
    <w:rsid w:val="00850F08"/>
    <w:rsid w:val="00862BBB"/>
    <w:rsid w:val="00864AF0"/>
    <w:rsid w:val="00866CA2"/>
    <w:rsid w:val="00866E4B"/>
    <w:rsid w:val="00866F60"/>
    <w:rsid w:val="00871B4A"/>
    <w:rsid w:val="00880AD1"/>
    <w:rsid w:val="0088563D"/>
    <w:rsid w:val="008905D6"/>
    <w:rsid w:val="008A145D"/>
    <w:rsid w:val="008A36A7"/>
    <w:rsid w:val="008A4ACE"/>
    <w:rsid w:val="008B0119"/>
    <w:rsid w:val="008B3F8E"/>
    <w:rsid w:val="008B6323"/>
    <w:rsid w:val="008D640E"/>
    <w:rsid w:val="008F3CFA"/>
    <w:rsid w:val="008F422C"/>
    <w:rsid w:val="008F5203"/>
    <w:rsid w:val="008F6858"/>
    <w:rsid w:val="0090551D"/>
    <w:rsid w:val="00907E83"/>
    <w:rsid w:val="00914918"/>
    <w:rsid w:val="009150AF"/>
    <w:rsid w:val="00923CAC"/>
    <w:rsid w:val="0092431A"/>
    <w:rsid w:val="00927126"/>
    <w:rsid w:val="009306B1"/>
    <w:rsid w:val="009332A2"/>
    <w:rsid w:val="009337AC"/>
    <w:rsid w:val="00936CC1"/>
    <w:rsid w:val="0094194E"/>
    <w:rsid w:val="009445C6"/>
    <w:rsid w:val="0094706E"/>
    <w:rsid w:val="00963EFC"/>
    <w:rsid w:val="00973CED"/>
    <w:rsid w:val="00980F39"/>
    <w:rsid w:val="00983C64"/>
    <w:rsid w:val="009B0FC1"/>
    <w:rsid w:val="009C2DA4"/>
    <w:rsid w:val="009D7AB7"/>
    <w:rsid w:val="009E1746"/>
    <w:rsid w:val="009F1B61"/>
    <w:rsid w:val="009F4DE8"/>
    <w:rsid w:val="009F61BC"/>
    <w:rsid w:val="009F68B3"/>
    <w:rsid w:val="009F7CC6"/>
    <w:rsid w:val="00A16C72"/>
    <w:rsid w:val="00A430B4"/>
    <w:rsid w:val="00A44A4C"/>
    <w:rsid w:val="00A454C6"/>
    <w:rsid w:val="00A45867"/>
    <w:rsid w:val="00A53789"/>
    <w:rsid w:val="00A57229"/>
    <w:rsid w:val="00A57390"/>
    <w:rsid w:val="00A57DC7"/>
    <w:rsid w:val="00A6486F"/>
    <w:rsid w:val="00A9460D"/>
    <w:rsid w:val="00AB25E4"/>
    <w:rsid w:val="00AB4D72"/>
    <w:rsid w:val="00AC6603"/>
    <w:rsid w:val="00AF1D43"/>
    <w:rsid w:val="00AF7CF4"/>
    <w:rsid w:val="00B12BDF"/>
    <w:rsid w:val="00B13A2C"/>
    <w:rsid w:val="00B26511"/>
    <w:rsid w:val="00B26540"/>
    <w:rsid w:val="00B33A7B"/>
    <w:rsid w:val="00B359E9"/>
    <w:rsid w:val="00B44F54"/>
    <w:rsid w:val="00B476E1"/>
    <w:rsid w:val="00B568C4"/>
    <w:rsid w:val="00B56F37"/>
    <w:rsid w:val="00B6064E"/>
    <w:rsid w:val="00B81A16"/>
    <w:rsid w:val="00B9136F"/>
    <w:rsid w:val="00BA15E2"/>
    <w:rsid w:val="00BA6BC2"/>
    <w:rsid w:val="00BA7918"/>
    <w:rsid w:val="00BB3DF1"/>
    <w:rsid w:val="00BB43E9"/>
    <w:rsid w:val="00BD1074"/>
    <w:rsid w:val="00BE0556"/>
    <w:rsid w:val="00BF1706"/>
    <w:rsid w:val="00C00960"/>
    <w:rsid w:val="00C054B1"/>
    <w:rsid w:val="00C056BA"/>
    <w:rsid w:val="00C10A39"/>
    <w:rsid w:val="00C25490"/>
    <w:rsid w:val="00C27D54"/>
    <w:rsid w:val="00C569D7"/>
    <w:rsid w:val="00C670FE"/>
    <w:rsid w:val="00C82526"/>
    <w:rsid w:val="00C96AF0"/>
    <w:rsid w:val="00CA1971"/>
    <w:rsid w:val="00CA5D3D"/>
    <w:rsid w:val="00CB3F78"/>
    <w:rsid w:val="00CB5A1B"/>
    <w:rsid w:val="00CC0082"/>
    <w:rsid w:val="00CD540E"/>
    <w:rsid w:val="00CD56EA"/>
    <w:rsid w:val="00CF14EC"/>
    <w:rsid w:val="00CF4592"/>
    <w:rsid w:val="00CF61FE"/>
    <w:rsid w:val="00CF7806"/>
    <w:rsid w:val="00D068C5"/>
    <w:rsid w:val="00D1168A"/>
    <w:rsid w:val="00D153E2"/>
    <w:rsid w:val="00D15D72"/>
    <w:rsid w:val="00D1734E"/>
    <w:rsid w:val="00D1769A"/>
    <w:rsid w:val="00D23D37"/>
    <w:rsid w:val="00D23F85"/>
    <w:rsid w:val="00D379CB"/>
    <w:rsid w:val="00D40B50"/>
    <w:rsid w:val="00D419D1"/>
    <w:rsid w:val="00D60491"/>
    <w:rsid w:val="00D75F18"/>
    <w:rsid w:val="00D776AD"/>
    <w:rsid w:val="00D81871"/>
    <w:rsid w:val="00D86322"/>
    <w:rsid w:val="00D90245"/>
    <w:rsid w:val="00D940C8"/>
    <w:rsid w:val="00D94601"/>
    <w:rsid w:val="00DA4905"/>
    <w:rsid w:val="00DC55E2"/>
    <w:rsid w:val="00DC701B"/>
    <w:rsid w:val="00DD48B8"/>
    <w:rsid w:val="00DD49E6"/>
    <w:rsid w:val="00DE6884"/>
    <w:rsid w:val="00DF09DD"/>
    <w:rsid w:val="00DF2410"/>
    <w:rsid w:val="00DF70D9"/>
    <w:rsid w:val="00E10838"/>
    <w:rsid w:val="00E1731D"/>
    <w:rsid w:val="00E20BC3"/>
    <w:rsid w:val="00E21126"/>
    <w:rsid w:val="00E235F2"/>
    <w:rsid w:val="00E26BA9"/>
    <w:rsid w:val="00E37703"/>
    <w:rsid w:val="00E411A8"/>
    <w:rsid w:val="00E42440"/>
    <w:rsid w:val="00E442CB"/>
    <w:rsid w:val="00E47F79"/>
    <w:rsid w:val="00E5176D"/>
    <w:rsid w:val="00E612B9"/>
    <w:rsid w:val="00E61BC5"/>
    <w:rsid w:val="00E70C26"/>
    <w:rsid w:val="00E7456D"/>
    <w:rsid w:val="00E7719F"/>
    <w:rsid w:val="00E77870"/>
    <w:rsid w:val="00E9496B"/>
    <w:rsid w:val="00E952ED"/>
    <w:rsid w:val="00E962A9"/>
    <w:rsid w:val="00EA6E5F"/>
    <w:rsid w:val="00EB73EE"/>
    <w:rsid w:val="00EC0020"/>
    <w:rsid w:val="00EC46D7"/>
    <w:rsid w:val="00ED4948"/>
    <w:rsid w:val="00EE1F7B"/>
    <w:rsid w:val="00EE1FC2"/>
    <w:rsid w:val="00EF0581"/>
    <w:rsid w:val="00F11E48"/>
    <w:rsid w:val="00F12547"/>
    <w:rsid w:val="00F20F99"/>
    <w:rsid w:val="00F2291C"/>
    <w:rsid w:val="00F2557F"/>
    <w:rsid w:val="00F264E0"/>
    <w:rsid w:val="00F308B4"/>
    <w:rsid w:val="00F3201D"/>
    <w:rsid w:val="00F6309F"/>
    <w:rsid w:val="00F64A30"/>
    <w:rsid w:val="00F700B4"/>
    <w:rsid w:val="00F70692"/>
    <w:rsid w:val="00F77765"/>
    <w:rsid w:val="00F87A0C"/>
    <w:rsid w:val="00F90BD7"/>
    <w:rsid w:val="00FA3648"/>
    <w:rsid w:val="00FA4D60"/>
    <w:rsid w:val="00FB15BE"/>
    <w:rsid w:val="00FC10EA"/>
    <w:rsid w:val="00FD00CC"/>
    <w:rsid w:val="00FD07E2"/>
    <w:rsid w:val="00FE34A5"/>
    <w:rsid w:val="00FE4E19"/>
    <w:rsid w:val="00FE614D"/>
    <w:rsid w:val="00FF43C4"/>
    <w:rsid w:val="00FF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974AF1"/>
  <w15:docId w15:val="{630A5FB9-6582-4CB1-ADB0-C848D4261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5F8"/>
  </w:style>
  <w:style w:type="paragraph" w:styleId="Heading1">
    <w:name w:val="heading 1"/>
    <w:basedOn w:val="Normal"/>
    <w:next w:val="Normal"/>
    <w:link w:val="Heading1Char"/>
    <w:qFormat/>
    <w:rsid w:val="001A5734"/>
    <w:pPr>
      <w:keepNext/>
      <w:keepLines/>
      <w:spacing w:after="0" w:line="240" w:lineRule="auto"/>
      <w:outlineLvl w:val="0"/>
    </w:pPr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53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B36"/>
  </w:style>
  <w:style w:type="paragraph" w:styleId="Footer">
    <w:name w:val="footer"/>
    <w:basedOn w:val="Normal"/>
    <w:link w:val="Foot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B36"/>
  </w:style>
  <w:style w:type="paragraph" w:styleId="BalloonText">
    <w:name w:val="Balloon Text"/>
    <w:basedOn w:val="Normal"/>
    <w:link w:val="BalloonTextChar"/>
    <w:uiPriority w:val="99"/>
    <w:semiHidden/>
    <w:unhideWhenUsed/>
    <w:rsid w:val="00777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B3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425857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425857"/>
    <w:pPr>
      <w:keepLines/>
      <w:spacing w:after="120"/>
      <w:ind w:left="1555" w:hanging="720"/>
      <w:jc w:val="left"/>
    </w:pPr>
  </w:style>
  <w:style w:type="character" w:customStyle="1" w:styleId="MessageHeaderChar">
    <w:name w:val="Message Header Char"/>
    <w:basedOn w:val="DefaultParagraphFont"/>
    <w:link w:val="MessageHeader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MessageHeaderFirst">
    <w:name w:val="Message Header First"/>
    <w:basedOn w:val="MessageHeader"/>
    <w:next w:val="MessageHeader"/>
    <w:rsid w:val="00425857"/>
    <w:pPr>
      <w:spacing w:before="220"/>
    </w:pPr>
  </w:style>
  <w:style w:type="character" w:customStyle="1" w:styleId="MessageHeaderLabel">
    <w:name w:val="Message Header Label"/>
    <w:rsid w:val="00425857"/>
    <w:rPr>
      <w:rFonts w:ascii="Arial Black" w:hAnsi="Arial Black"/>
      <w:spacing w:val="-10"/>
      <w:sz w:val="18"/>
    </w:rPr>
  </w:style>
  <w:style w:type="character" w:customStyle="1" w:styleId="Heading1Char">
    <w:name w:val="Heading 1 Char"/>
    <w:basedOn w:val="DefaultParagraphFont"/>
    <w:link w:val="Heading1"/>
    <w:rsid w:val="001A5734"/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table" w:styleId="TableGrid">
    <w:name w:val="Table Grid"/>
    <w:basedOn w:val="TableNormal"/>
    <w:uiPriority w:val="39"/>
    <w:rsid w:val="001A57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5734"/>
    <w:pPr>
      <w:keepNext/>
      <w:keepLines/>
      <w:spacing w:before="400" w:after="120" w:line="240" w:lineRule="atLeast"/>
    </w:pPr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A5734"/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1A5734"/>
    <w:pPr>
      <w:spacing w:after="0" w:line="240" w:lineRule="auto"/>
      <w:ind w:left="720"/>
      <w:contextualSpacing/>
    </w:pPr>
    <w:rPr>
      <w:rFonts w:eastAsia="Times New Roman" w:cs="Times New Roman"/>
      <w:spacing w:val="-5"/>
      <w:szCs w:val="20"/>
      <w:lang w:val="en-US"/>
    </w:rPr>
  </w:style>
  <w:style w:type="paragraph" w:customStyle="1" w:styleId="NormalIndent1">
    <w:name w:val="Normal Indent 1"/>
    <w:basedOn w:val="Normal"/>
    <w:link w:val="NormalIndent1Char"/>
    <w:rsid w:val="001A5734"/>
    <w:pPr>
      <w:tabs>
        <w:tab w:val="left" w:pos="0"/>
      </w:tabs>
      <w:suppressAutoHyphens/>
      <w:spacing w:before="120" w:after="80" w:line="220" w:lineRule="atLeast"/>
      <w:ind w:left="504"/>
      <w:jc w:val="both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NormalIndent1Char">
    <w:name w:val="Normal Indent 1 Char"/>
    <w:basedOn w:val="DefaultParagraphFont"/>
    <w:link w:val="NormalIndent1"/>
    <w:rsid w:val="001A5734"/>
    <w:rPr>
      <w:rFonts w:ascii="Arial" w:eastAsia="Times New Roman" w:hAnsi="Arial" w:cs="Times New Roman"/>
      <w:sz w:val="20"/>
      <w:szCs w:val="24"/>
      <w:lang w:val="en-US"/>
    </w:rPr>
  </w:style>
  <w:style w:type="paragraph" w:styleId="NoSpacing">
    <w:name w:val="No Spacing"/>
    <w:uiPriority w:val="1"/>
    <w:qFormat/>
    <w:rsid w:val="001A5734"/>
    <w:pPr>
      <w:spacing w:after="0" w:line="240" w:lineRule="auto"/>
    </w:pPr>
  </w:style>
  <w:style w:type="paragraph" w:customStyle="1" w:styleId="Default">
    <w:name w:val="Default"/>
    <w:rsid w:val="0004572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DC55E2"/>
    <w:rPr>
      <w:rFonts w:eastAsia="Times New Roman" w:cs="Times New Roman"/>
      <w:spacing w:val="-5"/>
      <w:szCs w:val="2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F1B61"/>
  </w:style>
  <w:style w:type="character" w:styleId="Hyperlink">
    <w:name w:val="Hyperlink"/>
    <w:basedOn w:val="DefaultParagraphFont"/>
    <w:uiPriority w:val="99"/>
    <w:unhideWhenUsed/>
    <w:rsid w:val="0013173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53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AB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081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81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71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5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74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75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9D4FA4B4778A47ACE963677E3CF2F4" ma:contentTypeVersion="5" ma:contentTypeDescription="Create a new document." ma:contentTypeScope="" ma:versionID="7106279f877e9fce8d0d8f562a1231cd">
  <xsd:schema xmlns:xsd="http://www.w3.org/2001/XMLSchema" xmlns:xs="http://www.w3.org/2001/XMLSchema" xmlns:p="http://schemas.microsoft.com/office/2006/metadata/properties" xmlns:ns3="130261ee-fa61-4e61-b6b0-09a7200e74f2" xmlns:ns4="f76e2fce-f715-40d3-959d-d06575b1cf2f" targetNamespace="http://schemas.microsoft.com/office/2006/metadata/properties" ma:root="true" ma:fieldsID="9d1b7f50861322bfc681c141c9dcca05" ns3:_="" ns4:_="">
    <xsd:import namespace="130261ee-fa61-4e61-b6b0-09a7200e74f2"/>
    <xsd:import namespace="f76e2fce-f715-40d3-959d-d06575b1cf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261ee-fa61-4e61-b6b0-09a7200e7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6e2fce-f715-40d3-959d-d06575b1cf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B1963-9F92-4B5D-9097-CFAA2CF56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261ee-fa61-4e61-b6b0-09a7200e74f2"/>
    <ds:schemaRef ds:uri="f76e2fce-f715-40d3-959d-d06575b1cf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EB2670-A74A-4543-BCB9-02F383AF2E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7F8086-7B65-4EB0-9B7E-D81076AD56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333DEA-0308-4C3F-A7C8-E73A83E84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wuser</dc:creator>
  <cp:lastModifiedBy>Buhle Ndaba</cp:lastModifiedBy>
  <cp:revision>4</cp:revision>
  <cp:lastPrinted>2016-01-18T14:11:00Z</cp:lastPrinted>
  <dcterms:created xsi:type="dcterms:W3CDTF">2019-10-14T09:39:00Z</dcterms:created>
  <dcterms:modified xsi:type="dcterms:W3CDTF">2025-11-11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9D4FA4B4778A47ACE963677E3CF2F4</vt:lpwstr>
  </property>
</Properties>
</file>